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in</w:t>
      </w:r>
      <w:r>
        <w:t xml:space="preserve"> </w:t>
      </w:r>
      <w:r>
        <w:t xml:space="preserve">Peru</w:t>
      </w:r>
      <w:r>
        <w:t xml:space="preserve"> </w:t>
      </w:r>
      <w:r>
        <w:t xml:space="preserve">Lima</w:t>
      </w:r>
    </w:p>
    <w:bookmarkStart w:id="20" w:name="X0fea4e5bd0b2120850c511853a6eba46f1f5109"/>
    <w:p>
      <w:pPr>
        <w:pStyle w:val="Heading1"/>
      </w:pPr>
      <w:r>
        <w:t xml:space="preserve">Cover Letter for Nurse Position in Peru Lima</w:t>
      </w:r>
    </w:p>
    <w:p>
      <w:pPr>
        <w:pStyle w:val="FirstParagraph"/>
      </w:pPr>
      <w:r>
        <w:t xml:space="preserve">Dear Hiring Manager,</w:t>
      </w:r>
    </w:p>
    <w:p>
      <w:pPr>
        <w:pStyle w:val="BodyText"/>
      </w:pPr>
      <w:r>
        <w:t xml:space="preserve">As a dedicated and compassionate nurse with over [X years] of experience in the healthcare sector, I am writing to express my interest in the nurse position at your esteemed institution in Peru Lima. With a strong foundation in patient care, clinical expertise, and a deep commitment to improving public health outcomes, I am eager to contribute my skills and passion for nursing to the vibrant and dynamic healthcare environment of Lima. My goal is to align my professional journey with an organization that shares my vision of delivering exceptional care while addressing the unique challenges faced by communities in Peru.</w:t>
      </w:r>
    </w:p>
    <w:p>
      <w:pPr>
        <w:pStyle w:val="BodyText"/>
      </w:pPr>
      <w:r>
        <w:t xml:space="preserve">Having worked in both public and private healthcare settings, I have developed a comprehensive understanding of the diverse needs of patients and the importance of culturally sensitive care. As a nurse in Peru Lima, I have witnessed firsthand the critical role that healthcare professionals play in fostering trust, promoting wellness, and advocating for vulnerable populations. My experience includes [mention specific roles or responsibilities such as "administering medications," "collaborating with multidisciplinary teams," or "providing patient education"], which have equipped me with the technical proficiency and interpersonal skills necessary to thrive in a fast-paced clinical environment.</w:t>
      </w:r>
    </w:p>
    <w:p>
      <w:pPr>
        <w:pStyle w:val="BodyText"/>
      </w:pPr>
      <w:r>
        <w:t xml:space="preserve">Peru Lima is a city of contrasts, where modern medical facilities coexist with communities facing limited access to healthcare. As a nurse in this region, I have learned to navigate these disparities with empathy and resilience. My work has involved [describe relevant experiences such as "supporting underserved populations," "participating in health outreach programs," or "working in emergency care settings"]. These experiences have not only honed my clinical abilities but also deepened my understanding of the social determinants of health, which I believe are essential for delivering holistic patient care.</w:t>
      </w:r>
    </w:p>
    <w:p>
      <w:pPr>
        <w:pStyle w:val="BodyText"/>
      </w:pPr>
      <w:r>
        <w:t xml:space="preserve">One of the key strengths that I bring to the role is my adaptability. The healthcare landscape in Peru Lima is constantly evolving, and I have consistently demonstrated my ability to thrive in dynamic environments. Whether it is managing a high-volume emergency department, providing post-operative care, or educating patients on chronic disease management, I approach every task with professionalism and a patient-centered mindset. My proficiency in [mention specific skills such as "EKG interpretation," "wound care," or "pediatric nursing"] has allowed me to contribute effectively to multidisciplinary teams and ensure positive outcomes for my patients.</w:t>
      </w:r>
    </w:p>
    <w:p>
      <w:pPr>
        <w:pStyle w:val="BodyText"/>
      </w:pPr>
      <w:r>
        <w:t xml:space="preserve">As a nurse in Peru Lima, I am deeply committed to upholding the ethical standards of the profession. I have always prioritized patient safety, confidentiality, and continuous learning. My certifications include [list relevant certifications such as "Basic Life Support (BLS)," "Advanced Cardiac Life Support (ACLS)," or "Pediatric Advanced Life Support (PALS)"], which reflect my dedication to staying current with best practices in nursing care. Additionally, I have participated in workshops and training programs focused on [mention specific areas such as "infection control," "mental health awareness," or "health informatics"], further enhancing my ability to provide evidence-based care.</w:t>
      </w:r>
    </w:p>
    <w:p>
      <w:pPr>
        <w:pStyle w:val="BodyText"/>
      </w:pPr>
      <w:r>
        <w:t xml:space="preserve">What sets me apart as a nurse is my ability to connect with patients from diverse cultural backgrounds. Lima, with its rich heritage and multicultural population, requires healthcare professionals who can communicate effectively and respect the traditions of their patients. I have worked closely with communities in [mention specific neighborhoods or regions in Lima] to provide care that is not only clinically sound but also culturally responsive. This experience has taught me the importance of building trust through active listening, clear communication, and a genuine desire to understand my patients’ needs.</w:t>
      </w:r>
    </w:p>
    <w:p>
      <w:pPr>
        <w:pStyle w:val="BodyText"/>
      </w:pPr>
      <w:r>
        <w:t xml:space="preserve">I am particularly drawn to this opportunity because of [mention specific reasons related to the institution or role, such as "their commitment to community health," "innovative approaches to patient care," or "focus on preventative medicine"]. I believe that my background in nursing, combined with my passion for serving in Peru Lima, makes me a strong candidate for this position. I am eager to contribute my skills to an organization that values excellence, collaboration, and the well-being of its patients.</w:t>
      </w:r>
    </w:p>
    <w:p>
      <w:pPr>
        <w:pStyle w:val="BodyText"/>
      </w:pPr>
      <w:r>
        <w:t xml:space="preserve">Thank you for considering my application. I would welcome the opportunity to discuss how my experience and aspirations align with your needs. Please feel free to contact me at [your phone number] or [your email address] at your earliest convenience. I look forward to the possibility of working with you to advance healthcare in Peru Lima and make a meaningful difference in the lives of those we ser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in Peru Lima</dc:title>
  <dc:creator/>
  <cp:keywords/>
  <dcterms:created xsi:type="dcterms:W3CDTF">2025-12-13T11:19:43Z</dcterms:created>
  <dcterms:modified xsi:type="dcterms:W3CDTF">2025-12-13T11:19:43Z</dcterms:modified>
</cp:coreProperties>
</file>

<file path=docProps/custom.xml><?xml version="1.0" encoding="utf-8"?>
<Properties xmlns="http://schemas.openxmlformats.org/officeDocument/2006/custom-properties" xmlns:vt="http://schemas.openxmlformats.org/officeDocument/2006/docPropsVTypes"/>
</file>